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497" w:rsidRDefault="0054793D">
      <w:pPr>
        <w:pStyle w:val="Title"/>
      </w:pPr>
      <w:r>
        <w:t>Отчёт по лабораторной работе №6</w:t>
      </w:r>
      <w:bookmarkStart w:id="0" w:name="_GoBack"/>
      <w:bookmarkEnd w:id="0"/>
    </w:p>
    <w:p w:rsidR="00555497" w:rsidRDefault="0054793D">
      <w:pPr>
        <w:pStyle w:val="Subtitle"/>
      </w:pPr>
      <w:r>
        <w:t>дисциплина: Информационная безопасность</w:t>
      </w:r>
    </w:p>
    <w:p w:rsidR="00555497" w:rsidRDefault="0054793D">
      <w:pPr>
        <w:pStyle w:val="Author"/>
      </w:pPr>
      <w:r>
        <w:t>Миличевич Александр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43530865"/>
        <w:docPartObj>
          <w:docPartGallery w:val="Table of Contents"/>
          <w:docPartUnique/>
        </w:docPartObj>
      </w:sdtPr>
      <w:sdtEndPr/>
      <w:sdtContent>
        <w:p w:rsidR="00555497" w:rsidRDefault="0054793D">
          <w:pPr>
            <w:pStyle w:val="TOCHeading"/>
          </w:pPr>
          <w:r>
            <w:t>Содержание</w:t>
          </w:r>
        </w:p>
        <w:p w:rsidR="00246A34" w:rsidRDefault="0054793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46A34">
            <w:fldChar w:fldCharType="separate"/>
          </w:r>
          <w:hyperlink w:anchor="_Toc88913918" w:history="1">
            <w:r w:rsidR="00246A34" w:rsidRPr="002C6DA2">
              <w:rPr>
                <w:rStyle w:val="Hyperlink"/>
                <w:noProof/>
              </w:rPr>
              <w:t>Цель работы</w:t>
            </w:r>
            <w:r w:rsidR="00246A34">
              <w:rPr>
                <w:noProof/>
                <w:webHidden/>
              </w:rPr>
              <w:tab/>
            </w:r>
            <w:r w:rsidR="00246A34">
              <w:rPr>
                <w:noProof/>
                <w:webHidden/>
              </w:rPr>
              <w:fldChar w:fldCharType="begin"/>
            </w:r>
            <w:r w:rsidR="00246A34">
              <w:rPr>
                <w:noProof/>
                <w:webHidden/>
              </w:rPr>
              <w:instrText xml:space="preserve"> PAGEREF _Toc88913918 \h </w:instrText>
            </w:r>
            <w:r w:rsidR="00246A34">
              <w:rPr>
                <w:noProof/>
                <w:webHidden/>
              </w:rPr>
            </w:r>
            <w:r w:rsidR="00246A34">
              <w:rPr>
                <w:noProof/>
                <w:webHidden/>
              </w:rPr>
              <w:fldChar w:fldCharType="separate"/>
            </w:r>
            <w:r w:rsidR="00246A34">
              <w:rPr>
                <w:noProof/>
                <w:webHidden/>
              </w:rPr>
              <w:t>1</w:t>
            </w:r>
            <w:r w:rsidR="00246A34">
              <w:rPr>
                <w:noProof/>
                <w:webHidden/>
              </w:rPr>
              <w:fldChar w:fldCharType="end"/>
            </w:r>
          </w:hyperlink>
        </w:p>
        <w:p w:rsidR="00246A34" w:rsidRDefault="00246A3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913919" w:history="1">
            <w:r w:rsidRPr="002C6DA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13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6A34" w:rsidRDefault="00246A3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913920" w:history="1">
            <w:r w:rsidRPr="002C6DA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13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5497" w:rsidRDefault="0054793D">
          <w:r>
            <w:fldChar w:fldCharType="end"/>
          </w:r>
        </w:p>
      </w:sdtContent>
    </w:sdt>
    <w:p w:rsidR="00555497" w:rsidRDefault="0054793D">
      <w:pPr>
        <w:pStyle w:val="Heading1"/>
      </w:pPr>
      <w:bookmarkStart w:id="1" w:name="цель-работы"/>
      <w:bookmarkStart w:id="2" w:name="_Toc88913918"/>
      <w:r>
        <w:t>Цель работы</w:t>
      </w:r>
      <w:bookmarkEnd w:id="2"/>
    </w:p>
    <w:p w:rsidR="00555497" w:rsidRDefault="0054793D"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 </w:t>
      </w:r>
      <w:r>
        <w:t>Проверить работу SELinx на практике совместно с веб-сервером Apache.</w:t>
      </w:r>
    </w:p>
    <w:p w:rsidR="00555497" w:rsidRDefault="0054793D">
      <w:pPr>
        <w:pStyle w:val="Heading1"/>
      </w:pPr>
      <w:bookmarkStart w:id="3" w:name="выполнение-лабораторной-работы"/>
      <w:bookmarkStart w:id="4" w:name="_Toc88913919"/>
      <w:bookmarkEnd w:id="1"/>
      <w:r>
        <w:t>Выполнение лабораторной работы</w:t>
      </w:r>
      <w:bookmarkEnd w:id="4"/>
    </w:p>
    <w:p w:rsidR="00555497" w:rsidRDefault="0054793D">
      <w:pPr>
        <w:pStyle w:val="FirstParagraph"/>
      </w:pPr>
      <w:r>
        <w:t>**Последовательность выполнения работы*</w:t>
      </w:r>
    </w:p>
    <w:p w:rsidR="00555497" w:rsidRDefault="0054793D">
      <w:pPr>
        <w:pStyle w:val="Compact"/>
        <w:numPr>
          <w:ilvl w:val="0"/>
          <w:numId w:val="2"/>
        </w:numPr>
      </w:pPr>
      <w:r>
        <w:t>SELinux — набор технологий расширения системы безопасности Linux. Сегодня основу набора составляют три технологии: м</w:t>
      </w:r>
      <w:r>
        <w:t>андатный контроль доступа, ролевой доступ RBAC и система типов (доменов). Apache – это свободное программное обеспечение для размещения веб-сервера. Он хорошо показывает себя в работе с масштабными проектами, поэтому заслуженно считается одним из самых поп</w:t>
      </w:r>
      <w:r>
        <w:t>улярных веб-серверов. Кроме того, Apache очень гибок в плане настройки, что даёт возможность реализовать все особенности размещаемого веб-ресурса</w:t>
      </w:r>
    </w:p>
    <w:p w:rsidR="00555497" w:rsidRDefault="0054793D">
      <w:pPr>
        <w:pStyle w:val="FirstParagraph"/>
      </w:pPr>
      <w:r>
        <w:lastRenderedPageBreak/>
        <w:t xml:space="preserve">В конфигурационном файле /etc/httpd/httpd.conf задала параметр ServerName. </w:t>
      </w:r>
      <w:r>
        <w:rPr>
          <w:noProof/>
          <w:lang w:val="en-US"/>
        </w:rPr>
        <w:drawing>
          <wp:inline distT="0" distB="0" distL="0" distR="0">
            <wp:extent cx="5334000" cy="4601882"/>
            <wp:effectExtent l="0" t="0" r="0" b="0"/>
            <wp:docPr id="1" name="Picture" descr="Рис.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BodyText"/>
      </w:pPr>
      <w:r>
        <w:t>Отключила фильтр командами: iptab</w:t>
      </w:r>
      <w:r>
        <w:t>les -F, iptables -P INPUT ACCEPT iptables -P OUTPUT ACCEPT. Так же добавила разрешающие правила.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665284" cy="868295"/>
            <wp:effectExtent l="0" t="0" r="0" b="0"/>
            <wp:docPr id="2" name="Picture" descr="Рис.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2.</w:t>
      </w:r>
    </w:p>
    <w:p w:rsidR="00555497" w:rsidRDefault="0054793D">
      <w:pPr>
        <w:pStyle w:val="Compact"/>
        <w:numPr>
          <w:ilvl w:val="0"/>
          <w:numId w:val="3"/>
        </w:numPr>
      </w:pPr>
      <w:r>
        <w:t>Вход в систему Вошла в систему и убедилась, что SELinux работает в режиме enforcing политики targeted с помощью команд getenforce и sestatus</w:t>
      </w:r>
    </w:p>
    <w:p w:rsidR="00555497" w:rsidRDefault="0054793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272322" cy="1152605"/>
            <wp:effectExtent l="0" t="0" r="0" b="0"/>
            <wp:docPr id="3" name="Picture" descr="Рис.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3</w:t>
      </w:r>
      <w:r>
        <w:t>.</w:t>
      </w:r>
    </w:p>
    <w:p w:rsidR="00555497" w:rsidRDefault="0054793D">
      <w:pPr>
        <w:pStyle w:val="BodyText"/>
      </w:pPr>
      <w:r>
        <w:t>Обратилась с помощью браузера к веб-серверу, запущенному на компьютере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056094" cy="3726756"/>
            <wp:effectExtent l="0" t="0" r="0" b="0"/>
            <wp:docPr id="4" name="Picture" descr="Рис.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4.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149378" cy="437989"/>
            <wp:effectExtent l="0" t="0" r="0" b="0"/>
            <wp:docPr id="5" name="Picture" descr="Рис. 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5.</w:t>
      </w:r>
    </w:p>
    <w:p w:rsidR="00555497" w:rsidRDefault="0054793D">
      <w:pPr>
        <w:pStyle w:val="Compact"/>
        <w:numPr>
          <w:ilvl w:val="0"/>
          <w:numId w:val="4"/>
        </w:numPr>
      </w:pPr>
      <w:r>
        <w:lastRenderedPageBreak/>
        <w:t xml:space="preserve">веб-сервер Apache Нашла веб-сервер Apache в списке процессов, определила его контекст безопасности. </w:t>
      </w:r>
      <w:r>
        <w:rPr>
          <w:noProof/>
          <w:lang w:val="en-US"/>
        </w:rPr>
        <w:drawing>
          <wp:inline distT="0" distB="0" distL="0" distR="0">
            <wp:extent cx="4203166" cy="2889196"/>
            <wp:effectExtent l="0" t="0" r="0" b="0"/>
            <wp:docPr id="6" name="Picture" descr="Рис. 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FirstParagraph"/>
      </w:pPr>
      <w:r>
        <w:t>Посмотрела текущее состояние переключателей SELinux для Apach</w:t>
      </w:r>
      <w:r>
        <w:t xml:space="preserve">e с помощью команды: **sestatus -bigrep httpd. </w:t>
      </w:r>
      <w:r>
        <w:rPr>
          <w:noProof/>
          <w:lang w:val="en-US"/>
        </w:rPr>
        <w:drawing>
          <wp:inline distT="0" distB="0" distL="0" distR="0">
            <wp:extent cx="4280006" cy="2973721"/>
            <wp:effectExtent l="0" t="0" r="0" b="0"/>
            <wp:docPr id="7" name="Picture" descr="Рис. 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BodyText"/>
      </w:pPr>
      <w:r>
        <w:t>Определила тип файлов и поддиректорий, находящихся в директории /var/www, с помощью команды: ls -lZ /var/www. Определила тип файлов, находящихся в директории /var/www/html: ls -lZ /var/www/html. Определила к</w:t>
      </w:r>
      <w:r>
        <w:t>руг пользователей, которым разрешено создание файлов в директории /var/www/html.</w:t>
      </w:r>
    </w:p>
    <w:p w:rsidR="00555497" w:rsidRDefault="0054793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272322" cy="3173505"/>
            <wp:effectExtent l="0" t="0" r="0" b="0"/>
            <wp:docPr id="8" name="Picture" descr="Рис.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8.</w:t>
      </w:r>
    </w:p>
    <w:p w:rsidR="00555497" w:rsidRDefault="0054793D">
      <w:pPr>
        <w:pStyle w:val="BodyText"/>
      </w:pPr>
      <w:r>
        <w:t>Создала от имени суперпользователя (так как в дистрибутиве после установки только ему разрешена запись в директорию) html-файл /var/www/html/test.html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280006" cy="745351"/>
            <wp:effectExtent l="0" t="0" r="0" b="0"/>
            <wp:docPr id="9" name="Picture" descr="Рис. 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9.</w:t>
      </w:r>
    </w:p>
    <w:p w:rsidR="00555497" w:rsidRDefault="0054793D">
      <w:pPr>
        <w:pStyle w:val="BodyText"/>
      </w:pPr>
      <w:r>
        <w:lastRenderedPageBreak/>
        <w:t xml:space="preserve">Проверила контекст созданного файла. httpd_sys_content_t </w:t>
      </w:r>
      <w:r>
        <w:rPr>
          <w:noProof/>
          <w:lang w:val="en-US"/>
        </w:rPr>
        <w:drawing>
          <wp:inline distT="0" distB="0" distL="0" distR="0">
            <wp:extent cx="5071462" cy="3357922"/>
            <wp:effectExtent l="0" t="0" r="0" b="0"/>
            <wp:docPr id="10" name="Picture" descr="Рис. 1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BodyText"/>
      </w:pPr>
      <w:r>
        <w:t>Обратилась к файлу через веб-сервер, введя в браузере адрес http://127.0.0.1/test.html. файл был успешно отображён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203166" cy="361149"/>
            <wp:effectExtent l="0" t="0" r="0" b="0"/>
            <wp:docPr id="11" name="Picture" descr="Рис. 1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11.</w:t>
      </w:r>
    </w:p>
    <w:p w:rsidR="00555497" w:rsidRDefault="0054793D">
      <w:pPr>
        <w:pStyle w:val="BodyText"/>
      </w:pPr>
      <w:r>
        <w:t>Проверила контекст файла командой: ls -Z /var/www/html/test.html Измени</w:t>
      </w:r>
      <w:r>
        <w:t>ла контекст файла /var/www/html/test.html с httpd_sys_content_t на samba_share_t. После этого проверила, что контекст поменялся. Попробовала ещё раз получить доступ к файлу через веб-сервер, введя в браузере адрес http://127.0.0.1/test.html. Получила сообщ</w:t>
      </w:r>
      <w:r>
        <w:t>ение failiure.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164746" cy="653142"/>
            <wp:effectExtent l="0" t="0" r="0" b="0"/>
            <wp:docPr id="12" name="Picture" descr="Рис. 1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12.</w:t>
      </w:r>
    </w:p>
    <w:p w:rsidR="00555497" w:rsidRDefault="0054793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171354" cy="4426003"/>
            <wp:effectExtent l="0" t="0" r="0" b="0"/>
            <wp:docPr id="13" name="Picture" descr="Рис. 1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13.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941909" cy="422621"/>
            <wp:effectExtent l="0" t="0" r="0" b="0"/>
            <wp:docPr id="14" name="Picture" descr="Рис. 1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14.</w:t>
      </w:r>
    </w:p>
    <w:p w:rsidR="00555497" w:rsidRDefault="0054793D">
      <w:pPr>
        <w:pStyle w:val="BodyText"/>
      </w:pPr>
      <w:r>
        <w:lastRenderedPageBreak/>
        <w:t xml:space="preserve">Файл не был отображён потому что мы изменили контекст файла. Просмотрела log-файлы веб-сервера Apache. Также просмотрела системный лог-файл: tail /var/log/messages </w:t>
      </w:r>
      <w:r>
        <w:rPr>
          <w:noProof/>
          <w:lang w:val="en-US"/>
        </w:rPr>
        <w:drawing>
          <wp:inline distT="0" distB="0" distL="0" distR="0">
            <wp:extent cx="4310742" cy="2213001"/>
            <wp:effectExtent l="0" t="0" r="0" b="0"/>
            <wp:docPr id="15" name="Picture" descr="Рис. 1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164746" cy="291993"/>
            <wp:effectExtent l="0" t="0" r="0" b="0"/>
            <wp:docPr id="16" name="Picture" descr="Рис. 1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16.</w:t>
      </w:r>
    </w:p>
    <w:p w:rsidR="00555497" w:rsidRDefault="0054793D">
      <w:pPr>
        <w:pStyle w:val="BodyText"/>
      </w:pPr>
      <w:r>
        <w:t xml:space="preserve">в </w:t>
      </w:r>
      <w:r>
        <w:t>файле /etc/httpd/httpd.conf нашла строчку Listen 80 и замените её на Listen 81. Проанализиировала лог-файлы. Просмотрела файлы /var/log/http/error_log, /var/log/http/access_log и /var/log/audit/audit.log. (рис.18), (рис. 4.19), (рис.(рис. 20)</w:t>
      </w:r>
    </w:p>
    <w:p w:rsidR="00555497" w:rsidRDefault="0054793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241586" cy="2189949"/>
            <wp:effectExtent l="0" t="0" r="0" b="0"/>
            <wp:docPr id="17" name="Picture" descr="Рис. 1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97" w:rsidRDefault="0054793D">
      <w:pPr>
        <w:pStyle w:val="ImageCaption"/>
      </w:pPr>
      <w:r>
        <w:t>Рис. 17.</w:t>
      </w:r>
    </w:p>
    <w:p w:rsidR="00555497" w:rsidRDefault="0054793D">
      <w:pPr>
        <w:pStyle w:val="BodyText"/>
      </w:pPr>
      <w:r>
        <w:t>Ве</w:t>
      </w:r>
      <w:r>
        <w:t xml:space="preserve">рнула контекст httpd_sys_cоntent__t к файлу /var/www/html/test.html: chcon -t httpd_sys_content_t /var/www/html/test.html. Удалила файл /var/www/html/test.html </w:t>
      </w:r>
      <w:bookmarkStart w:id="5" w:name="fig:002"/>
      <w:r>
        <w:rPr>
          <w:noProof/>
          <w:lang w:val="en-US"/>
        </w:rPr>
        <w:drawing>
          <wp:inline distT="0" distB="0" distL="0" distR="0">
            <wp:extent cx="4318426" cy="545566"/>
            <wp:effectExtent l="0" t="0" r="0" b="0"/>
            <wp:docPr id="18" name="Picture" descr="Рис. 1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555497" w:rsidRDefault="0054793D">
      <w:pPr>
        <w:pStyle w:val="Heading1"/>
      </w:pPr>
      <w:bookmarkStart w:id="6" w:name="выводы"/>
      <w:bookmarkStart w:id="7" w:name="_Toc88913920"/>
      <w:bookmarkEnd w:id="3"/>
      <w:r>
        <w:lastRenderedPageBreak/>
        <w:t>Выводы</w:t>
      </w:r>
      <w:bookmarkEnd w:id="7"/>
    </w:p>
    <w:p w:rsidR="00555497" w:rsidRDefault="0054793D">
      <w:pPr>
        <w:pStyle w:val="FirstParagraph"/>
      </w:pPr>
      <w:r>
        <w:t xml:space="preserve">Получила первое практическое знакомство с технологией SELinux. Проверила работу SELinx </w:t>
      </w:r>
      <w:r>
        <w:t>на практике совместно с веб-сервером Apache.</w:t>
      </w:r>
      <w:bookmarkEnd w:id="6"/>
    </w:p>
    <w:sectPr w:rsidR="005554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793D" w:rsidRDefault="0054793D">
      <w:pPr>
        <w:spacing w:after="0"/>
      </w:pPr>
      <w:r>
        <w:separator/>
      </w:r>
    </w:p>
  </w:endnote>
  <w:endnote w:type="continuationSeparator" w:id="0">
    <w:p w:rsidR="0054793D" w:rsidRDefault="005479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793D" w:rsidRDefault="0054793D">
      <w:r>
        <w:separator/>
      </w:r>
    </w:p>
  </w:footnote>
  <w:footnote w:type="continuationSeparator" w:id="0">
    <w:p w:rsidR="0054793D" w:rsidRDefault="005479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406E2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6224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C8D64C6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C28CF1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6A34"/>
    <w:rsid w:val="004E29B3"/>
    <w:rsid w:val="0054793D"/>
    <w:rsid w:val="0055549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F83BE7-9923-46C7-9632-9F7D1727D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46A3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33</Words>
  <Characters>3042</Characters>
  <Application>Microsoft Office Word</Application>
  <DocSecurity>0</DocSecurity>
  <Lines>25</Lines>
  <Paragraphs>7</Paragraphs>
  <ScaleCrop>false</ScaleCrop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личевич Александра</dc:creator>
  <cp:keywords/>
  <cp:lastModifiedBy>Aleksandra Milicevic</cp:lastModifiedBy>
  <cp:revision>3</cp:revision>
  <dcterms:created xsi:type="dcterms:W3CDTF">2021-11-27T02:06:00Z</dcterms:created>
  <dcterms:modified xsi:type="dcterms:W3CDTF">2021-11-27T12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